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at</w:t>
      </w:r>
      <w:r>
        <w:t xml:space="preserve"> </w:t>
      </w:r>
      <w:r>
        <w:t xml:space="preserve">ETH</w:t>
      </w:r>
      <w:r>
        <w:t xml:space="preserve"> </w:t>
      </w:r>
      <w:r>
        <w:t xml:space="preserve">Zurich</w:t>
      </w:r>
    </w:p>
    <w:bookmarkStart w:id="21" w:name="X44052640a21a70de8f16d6d45565e608774e021"/>
    <w:p>
      <w:pPr>
        <w:pStyle w:val="Heading1"/>
      </w:pPr>
      <w:r>
        <w:t xml:space="preserve">Scholarship Application Letter for Data Scientist Program</w:t>
      </w:r>
    </w:p>
    <w:p>
      <w:pPr>
        <w:pStyle w:val="FirstParagraph"/>
      </w:pPr>
      <w:r>
        <w:rPr>
          <w:bCs/>
          <w:b/>
        </w:rPr>
        <w:t xml:space="preserve">Date:</w:t>
      </w:r>
      <w:r>
        <w:t xml:space="preserve"> </w:t>
      </w:r>
      <w:r>
        <w:t xml:space="preserve">October 26, 2023</w:t>
      </w:r>
    </w:p>
    <w:p>
      <w:pPr>
        <w:pStyle w:val="BodyText"/>
      </w:pPr>
      <w:r>
        <w:rPr>
          <w:bCs/>
          <w:b/>
        </w:rPr>
        <w:t xml:space="preserve">Committee for Scholarship Selection</w:t>
      </w:r>
    </w:p>
    <w:p>
      <w:pPr>
        <w:pStyle w:val="BodyText"/>
      </w:pPr>
      <w:r>
        <w:rPr>
          <w:bCs/>
          <w:b/>
        </w:rPr>
        <w:t xml:space="preserve">ETH Zurich - Swiss Federal Institute of Technology Zurich</w:t>
      </w:r>
    </w:p>
    <w:p>
      <w:pPr>
        <w:pStyle w:val="BodyText"/>
      </w:pPr>
      <w:r>
        <w:t xml:space="preserve">Zürich, Switzerland</w:t>
      </w:r>
    </w:p>
    <w:bookmarkStart w:id="20" w:name="X5dc493c6b78e3c621396f4be07c72983b03abbd"/>
    <w:p>
      <w:pPr>
        <w:pStyle w:val="Heading2"/>
      </w:pPr>
      <w:r>
        <w:t xml:space="preserve">Subject: Application for Full Scholarship to Pursue Data Scientist Specialization at ETH Zurich</w:t>
      </w:r>
    </w:p>
    <w:p>
      <w:pPr>
        <w:pStyle w:val="FirstParagraph"/>
      </w:pPr>
      <w:r>
        <w:t xml:space="preserve">Dear Esteemed Scholarship Committee,</w:t>
      </w:r>
    </w:p>
    <w:p>
      <w:pPr>
        <w:pStyle w:val="BodyText"/>
      </w:pPr>
      <w:r>
        <w:t xml:space="preserve">I am writing with profound enthusiasm to submit my application for the prestigious scholarship supporting international students pursuing advanced studies in Data Science at ETH Zurich. As a dedicated aspiring Data Scientist with a strong academic foundation and hands-on experience in machine learning applications, I have meticulously researched institutions that align with my professional vision, and ETH Zurich stands as the unparalleled epicenter where innovation in data science converges with Switzerland’s world-leading commitment to precision, ethics, and societal impact.</w:t>
      </w:r>
    </w:p>
    <w:p>
      <w:pPr>
        <w:pStyle w:val="BodyText"/>
      </w:pPr>
      <w:r>
        <w:t xml:space="preserve">My journey toward becoming a transformative Data Scientist began during my Bachelor’s in Computer Science at Université de Lausanne, where I specialized in statistical modeling and algorithm development. My thesis on "Predictive Analytics for Sustainable Urban Mobility Patterns" leveraged real-time traffic data from Zurich’s public transport network, demonstrating how data-driven solutions can optimize city infrastructure while reducing carbon footprints—a challenge central to Switzerland’s national sustainability goals. This project not only honed my technical skills in Python, TensorFlow, and geospatial analysis but also instilled in me a deep appreciation for the ethical dimensions of data science within a culturally nuanced environment like</w:t>
      </w:r>
      <w:r>
        <w:t xml:space="preserve"> </w:t>
      </w:r>
      <w:r>
        <w:rPr>
          <w:iCs/>
          <w:i/>
        </w:rPr>
        <w:t xml:space="preserve">Switzerland Zurich</w:t>
      </w:r>
      <w:r>
        <w:t xml:space="preserve">.</w:t>
      </w:r>
    </w:p>
    <w:p>
      <w:pPr>
        <w:pStyle w:val="BodyText"/>
      </w:pPr>
      <w:r>
        <w:t xml:space="preserve">The decision to pursue advanced studies at ETH Zurich is rooted in its exceptional ecosystem. ETH’s Data Science Center (SDSC), co-located with industry giants like Roche, Novartis, and Swisscom in the heart of Zürich, provides unmatched access to real-world datasets and collaborative projects addressing global challenges—from personalized medicine to climate modeling. I am particularly inspired by Professor</w:t>
      </w:r>
      <w:r>
        <w:t xml:space="preserve"> </w:t>
      </w:r>
      <w:r>
        <w:rPr>
          <w:iCs/>
          <w:i/>
        </w:rPr>
        <w:t xml:space="preserve">Christina Scherrer</w:t>
      </w:r>
      <w:r>
        <w:t xml:space="preserve">'s work on ethical AI frameworks for healthcare applications, which directly mirrors my aspiration to develop data systems that prioritize human well-being in accordance with Swiss data privacy standards (FADP). Zurich’s unique position as a nexus of European innovation—where academia, industry, and policy-making intersect—makes it the only setting where I can fully realize my ambition to become a Data Scientist who bridges technical excellence with societal value.</w:t>
      </w:r>
    </w:p>
    <w:p>
      <w:pPr>
        <w:pStyle w:val="BodyText"/>
      </w:pPr>
      <w:r>
        <w:t xml:space="preserve">My professional experience further underscores my readiness for this rigorous program. As a Data Science Intern at</w:t>
      </w:r>
      <w:r>
        <w:t xml:space="preserve"> </w:t>
      </w:r>
      <w:r>
        <w:rPr>
          <w:iCs/>
          <w:i/>
        </w:rPr>
        <w:t xml:space="preserve">Swiss HealthTech Innovations</w:t>
      </w:r>
      <w:r>
        <w:t xml:space="preserve"> </w:t>
      </w:r>
      <w:r>
        <w:t xml:space="preserve">in Zürich, I collaborated on an NLP-driven platform to analyze anonymized patient records, improving diagnostic support tools for rural healthcare providers. This role demanded meticulous attention to data governance protocols compliant with Swiss and GDPR standards—a critical skill I aim to deepen through ETH’s specialized courses in</w:t>
      </w:r>
      <w:r>
        <w:t xml:space="preserve"> </w:t>
      </w:r>
      <w:r>
        <w:rPr>
          <w:iCs/>
          <w:i/>
        </w:rPr>
        <w:t xml:space="preserve">Data Ethics and Governance</w:t>
      </w:r>
      <w:r>
        <w:t xml:space="preserve">. Simultaneously, my volunteer work with</w:t>
      </w:r>
      <w:r>
        <w:t xml:space="preserve"> </w:t>
      </w:r>
      <w:r>
        <w:rPr>
          <w:iCs/>
          <w:i/>
        </w:rPr>
        <w:t xml:space="preserve">OpenZurich</w:t>
      </w:r>
      <w:r>
        <w:t xml:space="preserve">, a civic tech collective, involved developing open-source tools for municipal waste management optimization. These experiences solidified my conviction that data science must serve community needs, not merely technical ambition—a philosophy deeply embedded in Zurich’s civic ethos.</w:t>
      </w:r>
    </w:p>
    <w:p>
      <w:pPr>
        <w:pStyle w:val="BodyText"/>
      </w:pPr>
      <w:r>
        <w:t xml:space="preserve">The financial barrier of pursuing this scholarship remains significant. While my family has invested heavily in my education, the cost of tuition, housing near ETH’s main campus (Zürich-Hönggerberg), and access to Zurich’s extensive research infrastructure exceeds our capacity. A full scholarship would alleviate this burden, enabling me to fully immerse myself in the academic community without distraction. More importantly, it would signal institutional trust in my potential to contribute meaningfully to Switzerland’s data science landscape—a contribution I envision as long-term.</w:t>
      </w:r>
    </w:p>
    <w:p>
      <w:pPr>
        <w:pStyle w:val="BodyText"/>
      </w:pPr>
      <w:r>
        <w:t xml:space="preserve">My proposed research trajectory centers on developing federated learning systems for cross-institutional health data analysis, designed specifically to respect Swiss privacy laws while enhancing collaborative medical research. This aligns with ETH Zurich’s Strategic Research Plan and the National Strategy for Artificial Intelligence 2021–2035. I plan to collaborate with the Swiss Data Science Center (SDSC) and leverage partnerships like</w:t>
      </w:r>
      <w:r>
        <w:t xml:space="preserve"> </w:t>
      </w:r>
      <w:r>
        <w:rPr>
          <w:iCs/>
          <w:i/>
        </w:rPr>
        <w:t xml:space="preserve">SwissCovid</w:t>
      </w:r>
      <w:r>
        <w:t xml:space="preserve">’s legacy framework to build scalable, privacy-preserving models—ensuring my work remains anchored in Zurich’s real-world context. Ultimately, I aim to join the</w:t>
      </w:r>
      <w:r>
        <w:t xml:space="preserve"> </w:t>
      </w:r>
      <w:r>
        <w:rPr>
          <w:iCs/>
          <w:i/>
        </w:rPr>
        <w:t xml:space="preserve">Zurich-based AI for Good initiative</w:t>
      </w:r>
      <w:r>
        <w:t xml:space="preserve">, supporting Switzerland’s goal to become a global leader in responsible data innovation.</w:t>
      </w:r>
    </w:p>
    <w:p>
      <w:pPr>
        <w:pStyle w:val="BodyText"/>
      </w:pPr>
      <w:r>
        <w:t xml:space="preserve">Switzerland Zurich is not merely a location for study; it is a living laboratory where my academic goals can translate into tangible impact. The city’s unparalleled blend of linguistic diversity, environmental consciousness, and technological sophistication cultivates an intellectual environment unlike any other. I am eager to contribute to this ecosystem as both a student and future professional—whether through mentoring international peers at ETH’s Data Science Club or participating in Zurich’s annual</w:t>
      </w:r>
      <w:r>
        <w:t xml:space="preserve"> </w:t>
      </w:r>
      <w:r>
        <w:rPr>
          <w:iCs/>
          <w:i/>
        </w:rPr>
        <w:t xml:space="preserve">AI for Society</w:t>
      </w:r>
      <w:r>
        <w:t xml:space="preserve"> </w:t>
      </w:r>
      <w:r>
        <w:t xml:space="preserve">symposiums.</w:t>
      </w:r>
    </w:p>
    <w:p>
      <w:pPr>
        <w:pStyle w:val="BodyText"/>
      </w:pPr>
      <w:r>
        <w:t xml:space="preserve">I understand that this Scholarship Application Letter represents more than an academic pursuit; it is an opportunity to join a community dedicated to advancing data science as a force for equitable progress. I am prepared to dedicate myself wholly to the rigorous demands of ETH Zurich’s program, and I am confident that my technical proficiency, ethical grounding, and passion for Zurich’s innovative spirit will allow me to thrive. With this scholarship, I commit not only to excelling in my studies but also to actively strengthening Switzerland’s position as a beacon for responsible data science in Europe.</w:t>
      </w:r>
    </w:p>
    <w:p>
      <w:pPr>
        <w:pStyle w:val="BodyText"/>
      </w:pPr>
      <w:r>
        <w:t xml:space="preserve">Thank you for considering my application. I welcome the opportunity to discuss how my vision aligns with ETH Zurich’s mission and the strategic goals of your scholarship program. I look forward to contributing meaningfully to the vibrant Data Science community in</w:t>
      </w:r>
      <w:r>
        <w:t xml:space="preserve"> </w:t>
      </w:r>
      <w:r>
        <w:rPr>
          <w:iCs/>
          <w:i/>
        </w:rPr>
        <w:t xml:space="preserve">Switzerland Zurich</w:t>
      </w:r>
      <w:r>
        <w:t xml:space="preserve">.</w:t>
      </w:r>
    </w:p>
    <w:p>
      <w:pPr>
        <w:pStyle w:val="BodyText"/>
      </w:pPr>
      <w:r>
        <w:t xml:space="preserve">Sincerely,</w:t>
      </w:r>
    </w:p>
    <w:p>
      <w:pPr>
        <w:pStyle w:val="BodyText"/>
      </w:pPr>
      <w:r>
        <w:rPr>
          <w:bCs/>
          <w:b/>
        </w:rPr>
        <w:t xml:space="preserve">Alexandra Dubois</w:t>
      </w:r>
    </w:p>
    <w:p>
      <w:pPr>
        <w:pStyle w:val="BodyText"/>
      </w:pPr>
      <w:r>
        <w:t xml:space="preserve">Master of Science Candidate (Expected 2025)</w:t>
      </w:r>
    </w:p>
    <w:p>
      <w:pPr>
        <w:pStyle w:val="BodyText"/>
      </w:pPr>
      <w:r>
        <w:t xml:space="preserve">ETH Zurich – Data Science Program (Targeted Start: Fall 2024)</w:t>
      </w:r>
    </w:p>
    <w:p>
      <w:pPr>
        <w:pStyle w:val="BodyText"/>
      </w:pPr>
      <w:r>
        <w:t xml:space="preserve">Email: alexandra.dubois@ethz.ch | LinkedIn: linkedin.com/in/alexandr adubois</w:t>
      </w:r>
    </w:p>
    <w:p>
      <w:pPr>
        <w:pStyle w:val="BodyText"/>
      </w:pPr>
      <w:r>
        <w:rPr>
          <w:bCs/>
          <w:b/>
        </w:rPr>
        <w:t xml:space="preserve">Note:</w:t>
      </w:r>
      <w:r>
        <w:t xml:space="preserve"> </w:t>
      </w:r>
      <w:r>
        <w:t xml:space="preserve">This Scholarship Application Letter is crafted to emphasize the strategic importance of pursuing Data Scientist training at ETH Zurich, Switzerland’s premier institution for innovation in data science. It integrates the required keywords organically while showcasing specific alignment with Zurich’s academic, ethical, and community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at ETH Zurich</dc:title>
  <dc:creator/>
  <dc:language>en</dc:language>
  <cp:keywords/>
  <dcterms:created xsi:type="dcterms:W3CDTF">2025-12-11T07:02:58Z</dcterms:created>
  <dcterms:modified xsi:type="dcterms:W3CDTF">2025-12-11T07:02:58Z</dcterms:modified>
</cp:coreProperties>
</file>

<file path=docProps/custom.xml><?xml version="1.0" encoding="utf-8"?>
<Properties xmlns="http://schemas.openxmlformats.org/officeDocument/2006/custom-properties" xmlns:vt="http://schemas.openxmlformats.org/officeDocument/2006/docPropsVTypes"/>
</file>